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09D8E5E4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</w:t>
        </w:r>
      </w:ins>
      <w:ins w:id="2" w:author="KDDI-r3" w:date="2024-05-22T08:45:00Z">
        <w:r w:rsidR="00D54103">
          <w:rPr>
            <w:b/>
            <w:i/>
            <w:noProof/>
            <w:sz w:val="28"/>
          </w:rPr>
          <w:t>3</w:t>
        </w:r>
      </w:ins>
      <w:ins w:id="3" w:author="Ericsson-r2" w:date="2024-05-21T11:40:00Z">
        <w:del w:id="4" w:author="KDDI-r3" w:date="2024-05-22T08:45:00Z">
          <w:r w:rsidR="00ED3E37" w:rsidDel="00D54103">
            <w:rPr>
              <w:b/>
              <w:i/>
              <w:noProof/>
              <w:sz w:val="28"/>
            </w:rPr>
            <w:delText>2</w:delText>
          </w:r>
        </w:del>
      </w:ins>
      <w:ins w:id="5" w:author="Cho, Minkyoung" w:date="2024-05-21T17:21:00Z">
        <w:del w:id="6" w:author="Ericsson-r2" w:date="2024-05-21T11:40:00Z">
          <w:r w:rsidR="00324324" w:rsidDel="00ED3E37">
            <w:rPr>
              <w:b/>
              <w:i/>
              <w:noProof/>
              <w:sz w:val="28"/>
            </w:rPr>
            <w:delText>1</w:delText>
          </w:r>
        </w:del>
      </w:ins>
    </w:p>
    <w:p w14:paraId="63908186" w14:textId="58B6E82C" w:rsidR="00EE33A2" w:rsidRPr="00872560" w:rsidRDefault="0075586E" w:rsidP="00ED3E37">
      <w:pPr>
        <w:pStyle w:val="Header"/>
        <w:tabs>
          <w:tab w:val="right" w:pos="9639"/>
        </w:tabs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ins w:id="7" w:author="Ericsson-r2" w:date="2024-05-21T11:39:00Z">
        <w:r w:rsidR="00ED3E37">
          <w:rPr>
            <w:sz w:val="24"/>
          </w:rPr>
          <w:tab/>
        </w:r>
        <w:r w:rsidR="00ED3E37" w:rsidRPr="00ED3E37">
          <w:rPr>
            <w:i/>
            <w:iCs/>
            <w:sz w:val="22"/>
            <w:szCs w:val="18"/>
          </w:rPr>
          <w:t xml:space="preserve">merger of S3-241789, S3-241914, </w:t>
        </w:r>
      </w:ins>
      <w:ins w:id="8" w:author="Ericsson-r2" w:date="2024-05-21T11:40:00Z">
        <w:r w:rsidR="00ED3E37" w:rsidRPr="00ED3E37">
          <w:rPr>
            <w:i/>
            <w:iCs/>
            <w:sz w:val="22"/>
            <w:szCs w:val="18"/>
          </w:rPr>
          <w:t>S3-242203</w:t>
        </w:r>
      </w:ins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961EA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  <w:ins w:id="9" w:author="Ericsson-r2" w:date="2024-05-21T11:40:00Z">
        <w:r w:rsidR="003D1382">
          <w:rPr>
            <w:rFonts w:ascii="Arial" w:hAnsi="Arial"/>
            <w:b/>
            <w:lang w:val="en-US"/>
          </w:rPr>
          <w:t>, Ericsson, ZTE?</w:t>
        </w:r>
      </w:ins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bookmarkStart w:id="10" w:name="_Toc151726813"/>
      <w:proofErr w:type="gramEnd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11" w:author="Yuto Nakano" w:date="2024-05-13T13:10:00Z"/>
        </w:rPr>
      </w:pPr>
      <w:bookmarkStart w:id="12" w:name="startOfAnnexes"/>
      <w:bookmarkEnd w:id="10"/>
      <w:bookmarkEnd w:id="12"/>
      <w:ins w:id="13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14" w:author="Cho, Minkyoung" w:date="2024-05-21T17:17:00Z"/>
        </w:rPr>
      </w:pPr>
      <w:ins w:id="15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16" w:author="Cho, Minkyoung" w:date="2024-05-21T17:17:00Z"/>
        </w:rPr>
      </w:pPr>
      <w:ins w:id="17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18" w:author="Cho, Minkyoung" w:date="2024-05-21T17:17:00Z"/>
        </w:rPr>
      </w:pPr>
      <w:ins w:id="19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20" w:author="Cho, Minkyoung" w:date="2024-05-21T17:17:00Z"/>
        </w:rPr>
      </w:pPr>
      <w:ins w:id="21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22" w:author="Cho, Minkyoung" w:date="2024-05-21T17:17:00Z"/>
        </w:rPr>
      </w:pPr>
      <w:ins w:id="23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proofErr w:type="spellStart"/>
        <w:r>
          <w:t>atency</w:t>
        </w:r>
        <w:proofErr w:type="spellEnd"/>
        <w:r>
          <w:t xml:space="preserve"> Communications,</w:t>
        </w:r>
      </w:ins>
    </w:p>
    <w:p w14:paraId="38134972" w14:textId="77777777" w:rsidR="00324324" w:rsidRDefault="00324324" w:rsidP="00324324">
      <w:pPr>
        <w:pStyle w:val="B1"/>
        <w:rPr>
          <w:ins w:id="24" w:author="Cho, Minkyoung" w:date="2024-05-21T17:17:00Z"/>
          <w:lang w:val="en-US"/>
        </w:rPr>
      </w:pPr>
      <w:ins w:id="25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56F57B72" w14:textId="77777777" w:rsidR="00324324" w:rsidRDefault="00324324" w:rsidP="00324324">
      <w:pPr>
        <w:pStyle w:val="B1"/>
        <w:rPr>
          <w:ins w:id="26" w:author="Cho, Minkyoung" w:date="2024-05-21T17:17:00Z"/>
        </w:rPr>
      </w:pPr>
      <w:ins w:id="27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28" w:author="Cho, Minkyoung" w:date="2024-05-21T17:17:00Z"/>
        </w:rPr>
      </w:pPr>
      <w:ins w:id="29" w:author="Cho, Minkyoung" w:date="2024-05-21T17:17:00Z">
        <w:r>
          <w:t>backward compatibility.</w:t>
        </w:r>
      </w:ins>
    </w:p>
    <w:p w14:paraId="25A8DF82" w14:textId="48673783" w:rsidR="00FF60DF" w:rsidRDefault="00324324" w:rsidP="00FF60DF">
      <w:pPr>
        <w:rPr>
          <w:ins w:id="30" w:author="Yuto Nakano" w:date="2024-05-13T13:10:00Z"/>
        </w:rPr>
      </w:pPr>
      <w:ins w:id="31" w:author="Cho, Minkyoung" w:date="2024-05-21T17:17:00Z">
        <w:r>
          <w:t xml:space="preserve">However, </w:t>
        </w:r>
      </w:ins>
      <w:ins w:id="32" w:author="Yuto Nakano" w:date="2024-05-13T13:10:00Z">
        <w:del w:id="33" w:author="Cho, Minkyoung" w:date="2024-05-21T17:17:00Z">
          <w:r w:rsidR="00FF60DF" w:rsidDel="00324324">
            <w:rPr>
              <w:rFonts w:hint="eastAsia"/>
            </w:rPr>
            <w:delText>N</w:delText>
          </w:r>
        </w:del>
      </w:ins>
      <w:ins w:id="34" w:author="Cho, Minkyoung" w:date="2024-05-21T17:17:00Z">
        <w:r>
          <w:t>n</w:t>
        </w:r>
      </w:ins>
      <w:ins w:id="35" w:author="Yuto Nakano" w:date="2024-05-13T13:10:00Z">
        <w:r w:rsidR="00FF60DF">
          <w:t>o key issues were agreed. 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 xml:space="preserve">for the 5G System. </w:t>
        </w:r>
      </w:ins>
      <w:ins w:id="36" w:author="KDDI-r3" w:date="2024-05-22T08:44:00Z">
        <w:r w:rsidR="00D54103">
          <w:t>In the future releases of the 3GPP system, the use of 256-bit keys will be supported, t</w:t>
        </w:r>
      </w:ins>
      <w:ins w:id="37" w:author="Yuto Nakano" w:date="2024-05-13T13:10:00Z">
        <w:del w:id="38" w:author="KDDI-r3" w:date="2024-05-22T08:44:00Z">
          <w:r w:rsidR="00FF60DF" w:rsidDel="00D54103">
            <w:delText>T</w:delText>
          </w:r>
        </w:del>
        <w:r w:rsidR="00FF60DF">
          <w:t>he algorithm negotiation</w:t>
        </w:r>
      </w:ins>
      <w:ins w:id="39" w:author="Ericsson-r2" w:date="2024-05-21T11:50:00Z">
        <w:r w:rsidR="008226A4">
          <w:t>s</w:t>
        </w:r>
      </w:ins>
      <w:ins w:id="40" w:author="Yuto Nakano" w:date="2024-05-13T13:10:00Z">
        <w:r w:rsidR="00FF60DF">
          <w:t xml:space="preserve"> specified in TS33.501 already supports the adoption of new algorithms. </w:t>
        </w:r>
      </w:ins>
    </w:p>
    <w:p w14:paraId="5A933992" w14:textId="6BB32498" w:rsidR="00FF60DF" w:rsidRPr="00BB16E3" w:rsidDel="000E2889" w:rsidRDefault="00FF60DF" w:rsidP="00FF60DF">
      <w:pPr>
        <w:rPr>
          <w:ins w:id="41" w:author="Yuto Nakano" w:date="2024-05-13T13:10:00Z"/>
          <w:del w:id="42" w:author="Ericsson-r2" w:date="2024-05-21T11:49:00Z"/>
        </w:rPr>
      </w:pPr>
      <w:ins w:id="43" w:author="Yuto Nakano" w:date="2024-05-13T13:10:00Z">
        <w:del w:id="44" w:author="Ericsson-r2" w:date="2024-05-21T11:49:00Z">
          <w:r w:rsidDel="000E2889">
            <w:delText>In future releases of the 3GPP system, the use of 256-bit keys will be supported. Additionally, AEAD mode may be supported as a new mechanism. This study does not conclude anything related to normative work for enabling the use of 256-bit keys</w:delText>
          </w:r>
        </w:del>
      </w:ins>
      <w:ins w:id="45" w:author="Yuto Nakano" w:date="2024-05-13T13:35:00Z">
        <w:del w:id="46" w:author="Ericsson-r2" w:date="2024-05-21T11:49:00Z">
          <w:r w:rsidR="0090399C" w:rsidDel="000E2889">
            <w:delText>.</w:delText>
          </w:r>
        </w:del>
      </w:ins>
      <w:ins w:id="47" w:author="Yuto Nakano" w:date="2024-05-13T13:10:00Z">
        <w:del w:id="48" w:author="Ericsson-r2" w:date="2024-05-21T11:49:00Z">
          <w:r w:rsidDel="000E2889">
            <w:delText xml:space="preserve"> </w:delText>
          </w:r>
        </w:del>
      </w:ins>
      <w:ins w:id="49" w:author="Yuto Nakano" w:date="2024-05-13T13:38:00Z">
        <w:del w:id="50" w:author="Ericsson-r2" w:date="2024-05-21T11:49:00Z">
          <w:r w:rsidR="00207D01" w:rsidDel="000E2889">
            <w:delText>Moveover, t</w:delText>
          </w:r>
        </w:del>
      </w:ins>
      <w:ins w:id="51" w:author="Yuto Nakano" w:date="2024-05-13T13:10:00Z">
        <w:del w:id="52" w:author="Ericsson-r2" w:date="2024-05-21T11:49:00Z">
          <w:r w:rsidDel="000E2889">
            <w:delText>he adoption of AEAD mode will be treated separately.</w:delText>
          </w:r>
        </w:del>
      </w:ins>
    </w:p>
    <w:p w14:paraId="4CAAF5B6" w14:textId="77777777" w:rsidR="00C425A7" w:rsidRDefault="00C425A7" w:rsidP="00C425A7">
      <w:pPr>
        <w:jc w:val="center"/>
      </w:pPr>
      <w:r>
        <w:rPr>
          <w:rFonts w:ascii="Microsoft YaHei" w:eastAsia="Microsoft YaHei" w:hAnsi="Microsoft YaHei" w:cs="Microsoft YaHei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2B2A6" w14:textId="77777777" w:rsidR="0000061E" w:rsidRDefault="0000061E">
      <w:r>
        <w:separator/>
      </w:r>
    </w:p>
  </w:endnote>
  <w:endnote w:type="continuationSeparator" w:id="0">
    <w:p w14:paraId="2FCB6FB5" w14:textId="77777777" w:rsidR="0000061E" w:rsidRDefault="00000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F0722" w14:textId="77777777" w:rsidR="0000061E" w:rsidRDefault="0000061E">
      <w:r>
        <w:separator/>
      </w:r>
    </w:p>
  </w:footnote>
  <w:footnote w:type="continuationSeparator" w:id="0">
    <w:p w14:paraId="381D95A2" w14:textId="77777777" w:rsidR="0000061E" w:rsidRDefault="00000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5923096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07813558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25702190">
    <w:abstractNumId w:val="14"/>
  </w:num>
  <w:num w:numId="4" w16cid:durableId="1663703588">
    <w:abstractNumId w:val="17"/>
  </w:num>
  <w:num w:numId="5" w16cid:durableId="2064138626">
    <w:abstractNumId w:val="16"/>
  </w:num>
  <w:num w:numId="6" w16cid:durableId="1574779432">
    <w:abstractNumId w:val="11"/>
  </w:num>
  <w:num w:numId="7" w16cid:durableId="1407217241">
    <w:abstractNumId w:val="12"/>
  </w:num>
  <w:num w:numId="8" w16cid:durableId="397753424">
    <w:abstractNumId w:val="21"/>
  </w:num>
  <w:num w:numId="9" w16cid:durableId="74396460">
    <w:abstractNumId w:val="19"/>
  </w:num>
  <w:num w:numId="10" w16cid:durableId="1631131685">
    <w:abstractNumId w:val="20"/>
  </w:num>
  <w:num w:numId="11" w16cid:durableId="178472209">
    <w:abstractNumId w:val="15"/>
  </w:num>
  <w:num w:numId="12" w16cid:durableId="1463885894">
    <w:abstractNumId w:val="18"/>
  </w:num>
  <w:num w:numId="13" w16cid:durableId="1365866732">
    <w:abstractNumId w:val="9"/>
  </w:num>
  <w:num w:numId="14" w16cid:durableId="1126855047">
    <w:abstractNumId w:val="7"/>
  </w:num>
  <w:num w:numId="15" w16cid:durableId="304968275">
    <w:abstractNumId w:val="6"/>
  </w:num>
  <w:num w:numId="16" w16cid:durableId="555899625">
    <w:abstractNumId w:val="5"/>
  </w:num>
  <w:num w:numId="17" w16cid:durableId="1759787207">
    <w:abstractNumId w:val="4"/>
  </w:num>
  <w:num w:numId="18" w16cid:durableId="1885871126">
    <w:abstractNumId w:val="8"/>
  </w:num>
  <w:num w:numId="19" w16cid:durableId="930548721">
    <w:abstractNumId w:val="3"/>
  </w:num>
  <w:num w:numId="20" w16cid:durableId="1552576469">
    <w:abstractNumId w:val="2"/>
  </w:num>
  <w:num w:numId="21" w16cid:durableId="454911642">
    <w:abstractNumId w:val="1"/>
  </w:num>
  <w:num w:numId="22" w16cid:durableId="1590580776">
    <w:abstractNumId w:val="0"/>
  </w:num>
  <w:num w:numId="23" w16cid:durableId="150667620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KDDI-r3">
    <w15:presenceInfo w15:providerId="None" w15:userId="KDDI-r3"/>
  </w15:person>
  <w15:person w15:author="Ericsson-r2">
    <w15:presenceInfo w15:providerId="None" w15:userId="Ericsson-r2"/>
  </w15:person>
  <w15:person w15:author="Yuto Nakano">
    <w15:presenceInfo w15:providerId="None" w15:userId="Yuto Nakan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61E"/>
    <w:rsid w:val="00003766"/>
    <w:rsid w:val="00012515"/>
    <w:rsid w:val="000413F1"/>
    <w:rsid w:val="000434F6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0E2889"/>
    <w:rsid w:val="0010401F"/>
    <w:rsid w:val="00112FC3"/>
    <w:rsid w:val="0014679D"/>
    <w:rsid w:val="00173FA3"/>
    <w:rsid w:val="001842C7"/>
    <w:rsid w:val="00184B6F"/>
    <w:rsid w:val="001860E2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66A82"/>
    <w:rsid w:val="002A1857"/>
    <w:rsid w:val="002A1D15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1032"/>
    <w:rsid w:val="00371B44"/>
    <w:rsid w:val="003753FE"/>
    <w:rsid w:val="003875BB"/>
    <w:rsid w:val="003C122B"/>
    <w:rsid w:val="003C5A97"/>
    <w:rsid w:val="003C7A04"/>
    <w:rsid w:val="003D1382"/>
    <w:rsid w:val="003D40C7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59AC"/>
    <w:rsid w:val="004B3753"/>
    <w:rsid w:val="004C31D2"/>
    <w:rsid w:val="004D55C2"/>
    <w:rsid w:val="004F3275"/>
    <w:rsid w:val="00521131"/>
    <w:rsid w:val="00527C0B"/>
    <w:rsid w:val="005410F6"/>
    <w:rsid w:val="005415A3"/>
    <w:rsid w:val="00565CC6"/>
    <w:rsid w:val="005729C4"/>
    <w:rsid w:val="00575466"/>
    <w:rsid w:val="0059227B"/>
    <w:rsid w:val="0059365E"/>
    <w:rsid w:val="005B0966"/>
    <w:rsid w:val="005B795D"/>
    <w:rsid w:val="005E4005"/>
    <w:rsid w:val="005E4CF5"/>
    <w:rsid w:val="006032B4"/>
    <w:rsid w:val="0060514A"/>
    <w:rsid w:val="00613820"/>
    <w:rsid w:val="00652248"/>
    <w:rsid w:val="00657A26"/>
    <w:rsid w:val="00657B80"/>
    <w:rsid w:val="00660CD0"/>
    <w:rsid w:val="00675B3C"/>
    <w:rsid w:val="00677310"/>
    <w:rsid w:val="0069495C"/>
    <w:rsid w:val="006A2F1D"/>
    <w:rsid w:val="006A3C98"/>
    <w:rsid w:val="006B44D0"/>
    <w:rsid w:val="006D15F4"/>
    <w:rsid w:val="006D340A"/>
    <w:rsid w:val="006F1D0F"/>
    <w:rsid w:val="006F3078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12233"/>
    <w:rsid w:val="008226A4"/>
    <w:rsid w:val="00850812"/>
    <w:rsid w:val="00867763"/>
    <w:rsid w:val="00872560"/>
    <w:rsid w:val="00876B9A"/>
    <w:rsid w:val="008841F2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DED"/>
    <w:rsid w:val="009C7BEE"/>
    <w:rsid w:val="009F444C"/>
    <w:rsid w:val="00A37D7F"/>
    <w:rsid w:val="00A46410"/>
    <w:rsid w:val="00A57688"/>
    <w:rsid w:val="00A72F1E"/>
    <w:rsid w:val="00A75BD3"/>
    <w:rsid w:val="00A769E7"/>
    <w:rsid w:val="00A84A94"/>
    <w:rsid w:val="00A86BF7"/>
    <w:rsid w:val="00A96B4A"/>
    <w:rsid w:val="00A97A1C"/>
    <w:rsid w:val="00AD1DAA"/>
    <w:rsid w:val="00AF1E23"/>
    <w:rsid w:val="00AF7F81"/>
    <w:rsid w:val="00B01135"/>
    <w:rsid w:val="00B01AFF"/>
    <w:rsid w:val="00B01C41"/>
    <w:rsid w:val="00B05CC7"/>
    <w:rsid w:val="00B06BDB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C022E3"/>
    <w:rsid w:val="00C27099"/>
    <w:rsid w:val="00C423DF"/>
    <w:rsid w:val="00C425A7"/>
    <w:rsid w:val="00C4712D"/>
    <w:rsid w:val="00C555C9"/>
    <w:rsid w:val="00C62163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54103"/>
    <w:rsid w:val="00D610A8"/>
    <w:rsid w:val="00D62265"/>
    <w:rsid w:val="00D73472"/>
    <w:rsid w:val="00D75BAC"/>
    <w:rsid w:val="00D8512E"/>
    <w:rsid w:val="00D8586C"/>
    <w:rsid w:val="00DA1E58"/>
    <w:rsid w:val="00DC5854"/>
    <w:rsid w:val="00DE4EF2"/>
    <w:rsid w:val="00DE7D7F"/>
    <w:rsid w:val="00DF2C0E"/>
    <w:rsid w:val="00E04DB6"/>
    <w:rsid w:val="00E06FFB"/>
    <w:rsid w:val="00E1773F"/>
    <w:rsid w:val="00E24412"/>
    <w:rsid w:val="00E30155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3E37"/>
    <w:rsid w:val="00ED4954"/>
    <w:rsid w:val="00EE0943"/>
    <w:rsid w:val="00EE33A2"/>
    <w:rsid w:val="00EF5B0A"/>
    <w:rsid w:val="00F00E37"/>
    <w:rsid w:val="00F15251"/>
    <w:rsid w:val="00F61271"/>
    <w:rsid w:val="00F67A1C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5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KDDI-r3</cp:lastModifiedBy>
  <cp:revision>2</cp:revision>
  <cp:lastPrinted>1899-12-31T21:59:08Z</cp:lastPrinted>
  <dcterms:created xsi:type="dcterms:W3CDTF">2024-05-21T23:58:00Z</dcterms:created>
  <dcterms:modified xsi:type="dcterms:W3CDTF">2024-05-21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